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8E025" w14:textId="77777777" w:rsidR="00EB6662" w:rsidRDefault="00EB6662">
      <w:bookmarkStart w:id="0" w:name="_GoBack"/>
      <w:bookmarkEnd w:id="0"/>
    </w:p>
    <w:p w14:paraId="54E8E026" w14:textId="77777777" w:rsidR="00EB6662" w:rsidRDefault="00EB6662"/>
    <w:p w14:paraId="54E8E027" w14:textId="77777777" w:rsidR="00EB6662" w:rsidRDefault="00CF1177">
      <w:r>
        <w:t>25th June 2021</w:t>
      </w:r>
    </w:p>
    <w:p w14:paraId="54E8E028" w14:textId="77777777" w:rsidR="00EB6662" w:rsidRDefault="00EB6662"/>
    <w:p w14:paraId="54E8E029" w14:textId="3A3E7E3A" w:rsidR="00EB6662" w:rsidRDefault="00CF1177">
      <w:r>
        <w:t xml:space="preserve">Dear </w:t>
      </w:r>
      <w:r w:rsidR="00BA6B24">
        <w:t>all,</w:t>
      </w:r>
      <w:r>
        <w:t xml:space="preserve"> </w:t>
      </w:r>
    </w:p>
    <w:p w14:paraId="54E8E02A" w14:textId="77777777" w:rsidR="00EB6662" w:rsidRDefault="00EB6662"/>
    <w:p w14:paraId="54E8E02B" w14:textId="77777777" w:rsidR="00EB6662" w:rsidRDefault="00CF1177">
      <w:r>
        <w:t xml:space="preserve">Academic educators have the mission of preparing health and other students to deliver </w:t>
      </w:r>
      <w:proofErr w:type="spellStart"/>
      <w:r>
        <w:t>behaviour</w:t>
      </w:r>
      <w:proofErr w:type="spellEnd"/>
      <w:r>
        <w:t xml:space="preserve"> change support to persons living with chronic disease. This includes, but is not limited to, lifestyle </w:t>
      </w:r>
      <w:proofErr w:type="spellStart"/>
      <w:r>
        <w:t>behaviours</w:t>
      </w:r>
      <w:proofErr w:type="spellEnd"/>
      <w:r>
        <w:t xml:space="preserve"> (e.g. physical activity, diet) and medication adherence. Your participation in the Learning and Training Event of the Train4Health project is vital to advance </w:t>
      </w:r>
      <w:proofErr w:type="spellStart"/>
      <w:r>
        <w:t>behaviour</w:t>
      </w:r>
      <w:proofErr w:type="spellEnd"/>
      <w:r>
        <w:t xml:space="preserve"> change support education in chronic disease, by providing inputs to the development of innovative educational products and by adopting these products in your teaching.</w:t>
      </w:r>
    </w:p>
    <w:p w14:paraId="54E8E02C" w14:textId="77777777" w:rsidR="00EB6662" w:rsidRDefault="00CF1177">
      <w:pPr>
        <w:rPr>
          <w:highlight w:val="white"/>
        </w:rPr>
      </w:pPr>
      <w:r>
        <w:t xml:space="preserve">The Train4Health Learning and Training Event will take place on the </w:t>
      </w:r>
      <w:r>
        <w:rPr>
          <w:b/>
        </w:rPr>
        <w:t>7th, 8th and 9th July 2021</w:t>
      </w:r>
      <w:r>
        <w:t xml:space="preserve">, in </w:t>
      </w:r>
      <w:r>
        <w:rPr>
          <w:b/>
        </w:rPr>
        <w:t xml:space="preserve">3-h </w:t>
      </w:r>
      <w:r>
        <w:t xml:space="preserve">sessions </w:t>
      </w:r>
      <w:r>
        <w:rPr>
          <w:b/>
        </w:rPr>
        <w:t>per day</w:t>
      </w:r>
      <w:r>
        <w:t xml:space="preserve">. The enclosed </w:t>
      </w:r>
      <w:proofErr w:type="spellStart"/>
      <w:r>
        <w:t>programme</w:t>
      </w:r>
      <w:proofErr w:type="spellEnd"/>
      <w:r>
        <w:t xml:space="preserve"> offers opportunities to learn about interprofessional education and </w:t>
      </w:r>
      <w:r>
        <w:rPr>
          <w:highlight w:val="white"/>
        </w:rPr>
        <w:t>our educational products (</w:t>
      </w:r>
      <w:r>
        <w:t>case studies, MOOC and a simulation software with virtual humans)</w:t>
      </w:r>
      <w:r>
        <w:rPr>
          <w:highlight w:val="white"/>
        </w:rPr>
        <w:t xml:space="preserve">, in an interactive on-line environment. Should you join us, you will get acquainted with these innovative products and </w:t>
      </w:r>
      <w:r>
        <w:t>you will be able to share your experience and become part of an international community of early adopters.</w:t>
      </w:r>
    </w:p>
    <w:p w14:paraId="54E8E02D" w14:textId="77777777" w:rsidR="00EB6662" w:rsidRDefault="00CF1177">
      <w:r>
        <w:t xml:space="preserve">If you are interested in participating in the Learning and Training Event please sign-up in the link below no later than the </w:t>
      </w:r>
      <w:r>
        <w:rPr>
          <w:b/>
        </w:rPr>
        <w:t>5th July 2021</w:t>
      </w:r>
      <w:r>
        <w:t xml:space="preserve">: </w:t>
      </w:r>
    </w:p>
    <w:p w14:paraId="54E8E02E" w14:textId="77777777" w:rsidR="00EB6662" w:rsidRDefault="003B0DAF">
      <w:hyperlink r:id="rId7">
        <w:r w:rsidR="00CF1177">
          <w:rPr>
            <w:color w:val="1155CC"/>
            <w:u w:val="single"/>
          </w:rPr>
          <w:t>https://forms.gle/VV81tXpC8V6jY9wB9</w:t>
        </w:r>
      </w:hyperlink>
    </w:p>
    <w:p w14:paraId="54E8E02F" w14:textId="77777777" w:rsidR="00EB6662" w:rsidRDefault="00CF1177">
      <w:r>
        <w:t xml:space="preserve">Train4Health project is funded by the European Union’s Erasmus+ </w:t>
      </w:r>
      <w:proofErr w:type="spellStart"/>
      <w:r>
        <w:t>Programme</w:t>
      </w:r>
      <w:proofErr w:type="spellEnd"/>
      <w:r>
        <w:t xml:space="preserve">. You can find out more about the project at </w:t>
      </w:r>
      <w:hyperlink r:id="rId8">
        <w:r>
          <w:rPr>
            <w:color w:val="1155CC"/>
            <w:u w:val="single"/>
          </w:rPr>
          <w:t>www.train4health.eu</w:t>
        </w:r>
      </w:hyperlink>
    </w:p>
    <w:p w14:paraId="54E8E030" w14:textId="77777777" w:rsidR="00EB6662" w:rsidRDefault="00CF1177">
      <w:r>
        <w:t xml:space="preserve">Together we can push the boundaries of </w:t>
      </w:r>
      <w:proofErr w:type="spellStart"/>
      <w:r>
        <w:t>behaviour</w:t>
      </w:r>
      <w:proofErr w:type="spellEnd"/>
      <w:r>
        <w:t xml:space="preserve"> change support education, contribute to better outcomes in chronic disease, and further the digital transformation in teaching and learning. We look forward to welcoming you!</w:t>
      </w:r>
    </w:p>
    <w:p w14:paraId="54E8E031" w14:textId="77777777" w:rsidR="00EB6662" w:rsidRDefault="00EB6662"/>
    <w:p w14:paraId="54E8E032" w14:textId="4C368A53" w:rsidR="00EB6662" w:rsidRDefault="00814092">
      <w:pPr>
        <w:sectPr w:rsidR="00EB6662">
          <w:headerReference w:type="default" r:id="rId9"/>
          <w:footerReference w:type="default" r:id="rId10"/>
          <w:footerReference w:type="first" r:id="rId11"/>
          <w:pgSz w:w="11900" w:h="16840"/>
          <w:pgMar w:top="1440" w:right="1440" w:bottom="1440" w:left="1440" w:header="1247" w:footer="1247" w:gutter="0"/>
          <w:pgNumType w:start="1"/>
          <w:cols w:space="708"/>
        </w:sectPr>
      </w:pPr>
      <w:r>
        <w:t>Afke Kerkstra</w:t>
      </w:r>
    </w:p>
    <w:p w14:paraId="54E8E033" w14:textId="77777777" w:rsidR="00EB6662" w:rsidRDefault="00CF117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</w:rPr>
        <w:lastRenderedPageBreak/>
        <w:t xml:space="preserve">Train4Health Learning and Training Event </w:t>
      </w:r>
      <w:proofErr w:type="spellStart"/>
      <w:r>
        <w:rPr>
          <w:b/>
          <w:color w:val="000000"/>
        </w:rPr>
        <w:t>Programme</w:t>
      </w:r>
      <w:proofErr w:type="spellEnd"/>
    </w:p>
    <w:p w14:paraId="54E8E034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p w14:paraId="54E8E035" w14:textId="77777777" w:rsidR="00EB6662" w:rsidRDefault="00CF1177">
      <w:pPr>
        <w:pBdr>
          <w:top w:val="nil"/>
          <w:left w:val="nil"/>
          <w:bottom w:val="nil"/>
          <w:right w:val="nil"/>
          <w:between w:val="nil"/>
        </w:pBdr>
      </w:pPr>
      <w:r>
        <w:t>We are delighted to welcome Professor Miguel Castelo-Branco as one of our speakers on interprofessional education!</w:t>
      </w:r>
    </w:p>
    <w:p w14:paraId="54E8E036" w14:textId="77777777" w:rsidR="00EB6662" w:rsidRDefault="00CF1177">
      <w:pPr>
        <w:pBdr>
          <w:top w:val="nil"/>
          <w:left w:val="nil"/>
          <w:bottom w:val="nil"/>
          <w:right w:val="nil"/>
          <w:between w:val="nil"/>
        </w:pBdr>
        <w:rPr>
          <w:i/>
        </w:rPr>
      </w:pPr>
      <w:r>
        <w:rPr>
          <w:i/>
        </w:rPr>
        <w:t xml:space="preserve">Miguel Castelo-Branco, PhD is the Dean of the Faculty of Health Sciences and the Medical Degree Course Director in the School of Medicine of </w:t>
      </w:r>
      <w:proofErr w:type="spellStart"/>
      <w:r>
        <w:rPr>
          <w:i/>
        </w:rPr>
        <w:t>Universidade</w:t>
      </w:r>
      <w:proofErr w:type="spellEnd"/>
      <w:r>
        <w:rPr>
          <w:i/>
        </w:rPr>
        <w:t xml:space="preserve"> da Beira Interior, Portugal. He has a background in Internal and Intensive Medicine, and earned his full professorship in 2019. Miguel is part of a transmural group that created and implemented SMART Team, a project that brings together clinical physiology, nursing, medical, pharmacy, physiotherapy and psychology students to learn about, from, and with each other.</w:t>
      </w:r>
    </w:p>
    <w:p w14:paraId="54E8E037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3"/>
        <w:tblW w:w="8280" w:type="dxa"/>
        <w:tblLayout w:type="fixed"/>
        <w:tblLook w:val="0600" w:firstRow="0" w:lastRow="0" w:firstColumn="0" w:lastColumn="0" w:noHBand="1" w:noVBand="1"/>
      </w:tblPr>
      <w:tblGrid>
        <w:gridCol w:w="1695"/>
        <w:gridCol w:w="1770"/>
        <w:gridCol w:w="4815"/>
      </w:tblGrid>
      <w:tr w:rsidR="00EB6662" w14:paraId="54E8E03B" w14:textId="77777777">
        <w:trPr>
          <w:trHeight w:val="315"/>
        </w:trPr>
        <w:tc>
          <w:tcPr>
            <w:tcW w:w="1695" w:type="dxa"/>
            <w:tcBorders>
              <w:bottom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38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AY 1 - 7th July</w:t>
            </w:r>
          </w:p>
        </w:tc>
        <w:tc>
          <w:tcPr>
            <w:tcW w:w="1770" w:type="dxa"/>
            <w:tcBorders>
              <w:bottom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39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815" w:type="dxa"/>
            <w:tcBorders>
              <w:bottom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3A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EB6662" w14:paraId="54E8E03F" w14:textId="77777777">
        <w:trPr>
          <w:trHeight w:val="37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3C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sbon &amp; Ireland 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3D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gium, Slovenia &amp; Netherlands</w:t>
            </w:r>
          </w:p>
        </w:tc>
        <w:tc>
          <w:tcPr>
            <w:tcW w:w="4815" w:type="dxa"/>
            <w:tcBorders>
              <w:top w:val="nil"/>
              <w:left w:val="single" w:sz="6" w:space="0" w:color="B7B7B7"/>
              <w:bottom w:val="single" w:sz="6" w:space="0" w:color="B7B7B7"/>
              <w:right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3E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</w:tr>
      <w:tr w:rsidR="00EB6662" w14:paraId="54E8E043" w14:textId="77777777">
        <w:trPr>
          <w:trHeight w:val="31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0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00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1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00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2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ning</w:t>
            </w:r>
          </w:p>
        </w:tc>
      </w:tr>
      <w:tr w:rsidR="00EB6662" w14:paraId="54E8E047" w14:textId="77777777">
        <w:trPr>
          <w:trHeight w:val="46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4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10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5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10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6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ring good practice in interprofessional education</w:t>
            </w:r>
          </w:p>
        </w:tc>
      </w:tr>
      <w:tr w:rsidR="00EB6662" w14:paraId="54E8E04B" w14:textId="77777777">
        <w:trPr>
          <w:trHeight w:val="46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8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25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9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25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A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ring good practice in interprofessional education</w:t>
            </w:r>
          </w:p>
        </w:tc>
      </w:tr>
      <w:tr w:rsidR="00EB6662" w14:paraId="54E8E04F" w14:textId="77777777">
        <w:trPr>
          <w:trHeight w:val="31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C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40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D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40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4E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und table discussion</w:t>
            </w:r>
          </w:p>
        </w:tc>
      </w:tr>
      <w:tr w:rsidR="00EB6662" w14:paraId="54E8E053" w14:textId="77777777">
        <w:trPr>
          <w:trHeight w:val="31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0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1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2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</w:t>
            </w:r>
          </w:p>
        </w:tc>
      </w:tr>
      <w:tr w:rsidR="00EB6662" w14:paraId="54E8E057" w14:textId="77777777">
        <w:trPr>
          <w:trHeight w:val="570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4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15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5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15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6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view of the Train4health educational products, including Q &amp; A</w:t>
            </w:r>
          </w:p>
        </w:tc>
      </w:tr>
      <w:tr w:rsidR="00EB6662" w14:paraId="54E8E05B" w14:textId="77777777">
        <w:trPr>
          <w:trHeight w:val="570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8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45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9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45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5A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wards interprofessional education in the T4H project: group work</w:t>
            </w:r>
          </w:p>
        </w:tc>
      </w:tr>
      <w:tr w:rsidR="00EB6662" w14:paraId="54E8E05F" w14:textId="77777777">
        <w:trPr>
          <w:trHeight w:val="37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C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15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5D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15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5E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ring and discussing outputs</w:t>
            </w:r>
          </w:p>
        </w:tc>
      </w:tr>
      <w:tr w:rsidR="00EB6662" w14:paraId="54E8E063" w14:textId="77777777">
        <w:trPr>
          <w:trHeight w:val="49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60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45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61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45</w:t>
            </w: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62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sing</w:t>
            </w:r>
          </w:p>
        </w:tc>
      </w:tr>
      <w:tr w:rsidR="00EB6662" w14:paraId="54E8E067" w14:textId="77777777">
        <w:trPr>
          <w:trHeight w:val="1365"/>
        </w:trPr>
        <w:tc>
          <w:tcPr>
            <w:tcW w:w="1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64" w14:textId="77777777" w:rsidR="00EB6662" w:rsidRDefault="00CF1177">
            <w:pPr>
              <w:widowControl w:val="0"/>
              <w:spacing w:before="40" w:after="40" w:line="276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sz w:val="20"/>
                <w:szCs w:val="20"/>
              </w:rPr>
              <w:t>11:15</w:t>
            </w:r>
          </w:p>
        </w:tc>
        <w:tc>
          <w:tcPr>
            <w:tcW w:w="177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65" w14:textId="77777777" w:rsidR="00EB6662" w:rsidRDefault="00EB6662">
            <w:pPr>
              <w:widowControl w:val="0"/>
              <w:spacing w:before="40" w:after="4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81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66" w14:textId="77777777" w:rsidR="00EB6662" w:rsidRDefault="00CF1177">
            <w:pPr>
              <w:widowControl w:val="0"/>
              <w:spacing w:before="40" w:after="4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sz w:val="20"/>
                <w:szCs w:val="20"/>
              </w:rPr>
              <w:t>For those able to endure extra screen time, virtual rooms will be available for conversation – a mix of social moment and an opportunity to further engage with the project. Bring your own tea/coffee and biscuits or lunch sandwich!</w:t>
            </w:r>
          </w:p>
        </w:tc>
      </w:tr>
    </w:tbl>
    <w:p w14:paraId="54E8E068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p w14:paraId="54E8E069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p w14:paraId="54E8E06A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p w14:paraId="54E8E06B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4"/>
        <w:tblW w:w="8280" w:type="dxa"/>
        <w:tblLayout w:type="fixed"/>
        <w:tblLook w:val="0600" w:firstRow="0" w:lastRow="0" w:firstColumn="0" w:lastColumn="0" w:noHBand="1" w:noVBand="1"/>
      </w:tblPr>
      <w:tblGrid>
        <w:gridCol w:w="1650"/>
        <w:gridCol w:w="1935"/>
        <w:gridCol w:w="4695"/>
      </w:tblGrid>
      <w:tr w:rsidR="00EB6662" w14:paraId="54E8E06F" w14:textId="77777777">
        <w:trPr>
          <w:trHeight w:val="315"/>
        </w:trPr>
        <w:tc>
          <w:tcPr>
            <w:tcW w:w="1650" w:type="dxa"/>
            <w:tcBorders>
              <w:bottom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6C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>DAY 2 - 8th July</w:t>
            </w:r>
          </w:p>
        </w:tc>
        <w:tc>
          <w:tcPr>
            <w:tcW w:w="1935" w:type="dxa"/>
            <w:tcBorders>
              <w:bottom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6D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4695" w:type="dxa"/>
            <w:tcBorders>
              <w:bottom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6E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EB6662" w14:paraId="54E8E073" w14:textId="77777777">
        <w:trPr>
          <w:trHeight w:val="37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0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bon &amp; Ireland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1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gium, Slovenia &amp; Netherlands</w:t>
            </w:r>
          </w:p>
        </w:tc>
        <w:tc>
          <w:tcPr>
            <w:tcW w:w="4695" w:type="dxa"/>
            <w:tcBorders>
              <w:top w:val="nil"/>
              <w:left w:val="single" w:sz="6" w:space="0" w:color="B7B7B7"/>
              <w:bottom w:val="single" w:sz="6" w:space="0" w:color="B7B7B7"/>
              <w:right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2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</w:tr>
      <w:tr w:rsidR="00EB6662" w14:paraId="54E8E077" w14:textId="77777777">
        <w:trPr>
          <w:trHeight w:val="31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4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0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5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00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6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ning</w:t>
            </w:r>
          </w:p>
        </w:tc>
      </w:tr>
      <w:tr w:rsidR="00EB6662" w14:paraId="54E8E07B" w14:textId="77777777">
        <w:trPr>
          <w:trHeight w:val="540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8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1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9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10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A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n4Health: engaging key stakeholders (including Q&amp;A)</w:t>
            </w:r>
          </w:p>
        </w:tc>
      </w:tr>
      <w:tr w:rsidR="00EB6662" w14:paraId="54E8E07F" w14:textId="77777777">
        <w:trPr>
          <w:trHeight w:val="43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C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35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D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35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7E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ing case studies: study protocol (including Q&amp;A)</w:t>
            </w:r>
          </w:p>
        </w:tc>
      </w:tr>
      <w:tr w:rsidR="00EB6662" w14:paraId="54E8E083" w14:textId="77777777">
        <w:trPr>
          <w:trHeight w:val="46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0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1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2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ing the MOOC: study protocol (including Q&amp;A)</w:t>
            </w:r>
          </w:p>
        </w:tc>
      </w:tr>
      <w:tr w:rsidR="00EB6662" w14:paraId="54E8E087" w14:textId="77777777">
        <w:trPr>
          <w:trHeight w:val="31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4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25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5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25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6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</w:t>
            </w:r>
          </w:p>
        </w:tc>
      </w:tr>
      <w:tr w:rsidR="00EB6662" w14:paraId="54E8E08B" w14:textId="77777777">
        <w:trPr>
          <w:trHeight w:val="31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8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4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9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40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A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ing the parallel sessions</w:t>
            </w:r>
          </w:p>
        </w:tc>
      </w:tr>
      <w:tr w:rsidR="00EB6662" w14:paraId="54E8E08F" w14:textId="77777777">
        <w:trPr>
          <w:trHeight w:val="1110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C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5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D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8E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allel sessions: LTTA participants can speak directly with team members in individual virtual rooms, learn more about the educational products and other T4H initiatives, and discuss any queries.</w:t>
            </w:r>
          </w:p>
        </w:tc>
      </w:tr>
      <w:tr w:rsidR="00EB6662" w14:paraId="54E8E093" w14:textId="77777777">
        <w:trPr>
          <w:trHeight w:val="31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0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1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50</w:t>
            </w: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2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sing</w:t>
            </w:r>
          </w:p>
        </w:tc>
      </w:tr>
      <w:tr w:rsidR="00EB6662" w14:paraId="54E8E097" w14:textId="77777777">
        <w:trPr>
          <w:trHeight w:val="1365"/>
        </w:trPr>
        <w:tc>
          <w:tcPr>
            <w:tcW w:w="165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94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95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469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6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those able to endure extra screen time, virtual rooms will be available for conversation – a mix of social moment and an opportunity to further engage with the project. Bring your own tea/coffee and biscuits or lunch sandwich!</w:t>
            </w:r>
          </w:p>
        </w:tc>
      </w:tr>
    </w:tbl>
    <w:p w14:paraId="54E8E098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5"/>
        <w:tblW w:w="8280" w:type="dxa"/>
        <w:tblLayout w:type="fixed"/>
        <w:tblLook w:val="0600" w:firstRow="0" w:lastRow="0" w:firstColumn="0" w:lastColumn="0" w:noHBand="1" w:noVBand="1"/>
      </w:tblPr>
      <w:tblGrid>
        <w:gridCol w:w="1665"/>
        <w:gridCol w:w="1935"/>
        <w:gridCol w:w="4680"/>
      </w:tblGrid>
      <w:tr w:rsidR="00EB6662" w14:paraId="54E8E09C" w14:textId="77777777">
        <w:trPr>
          <w:trHeight w:val="315"/>
        </w:trPr>
        <w:tc>
          <w:tcPr>
            <w:tcW w:w="1665" w:type="dxa"/>
            <w:tcBorders>
              <w:bottom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99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AY 3 - 9th July</w:t>
            </w:r>
          </w:p>
        </w:tc>
        <w:tc>
          <w:tcPr>
            <w:tcW w:w="1935" w:type="dxa"/>
            <w:tcBorders>
              <w:bottom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9A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4680" w:type="dxa"/>
            <w:tcBorders>
              <w:bottom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9B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EB6662" w14:paraId="54E8E0A0" w14:textId="77777777">
        <w:trPr>
          <w:trHeight w:val="37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D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bon &amp; Ireland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E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gium, Slovenia &amp; Netherlands</w:t>
            </w:r>
          </w:p>
        </w:tc>
        <w:tc>
          <w:tcPr>
            <w:tcW w:w="4680" w:type="dxa"/>
            <w:tcBorders>
              <w:top w:val="nil"/>
              <w:left w:val="single" w:sz="6" w:space="0" w:color="B7B7B7"/>
              <w:bottom w:val="single" w:sz="6" w:space="0" w:color="B7B7B7"/>
              <w:right w:val="nil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9F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</w:tr>
      <w:tr w:rsidR="00EB6662" w14:paraId="54E8E0A4" w14:textId="77777777">
        <w:trPr>
          <w:trHeight w:val="31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1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0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2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00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3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ning</w:t>
            </w:r>
          </w:p>
        </w:tc>
      </w:tr>
      <w:tr w:rsidR="00EB6662" w14:paraId="54E8E0A8" w14:textId="77777777">
        <w:trPr>
          <w:trHeight w:val="46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5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1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6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10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7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ing the Simulation Software: study protocol (15 min + 10 min Q&amp;A)</w:t>
            </w:r>
          </w:p>
        </w:tc>
      </w:tr>
      <w:tr w:rsidR="00EB6662" w14:paraId="54E8E0AC" w14:textId="77777777">
        <w:trPr>
          <w:trHeight w:val="46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9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35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A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35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B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ing learning outcomes (15 min + 10 min Q&amp;A)</w:t>
            </w:r>
          </w:p>
        </w:tc>
      </w:tr>
      <w:tr w:rsidR="00EB6662" w14:paraId="54E8E0B0" w14:textId="77777777">
        <w:trPr>
          <w:trHeight w:val="46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D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E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AF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creation of the T4H networking database (15 min + 10 min Q&amp;A)</w:t>
            </w:r>
          </w:p>
        </w:tc>
      </w:tr>
      <w:tr w:rsidR="00EB6662" w14:paraId="54E8E0B4" w14:textId="77777777">
        <w:trPr>
          <w:trHeight w:val="31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1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25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2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25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3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</w:t>
            </w:r>
          </w:p>
        </w:tc>
      </w:tr>
      <w:tr w:rsidR="00EB6662" w14:paraId="54E8E0B8" w14:textId="77777777">
        <w:trPr>
          <w:trHeight w:val="31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5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4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6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40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7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ing the parallel sessions</w:t>
            </w:r>
          </w:p>
        </w:tc>
      </w:tr>
      <w:tr w:rsidR="00EB6662" w14:paraId="54E8E0BC" w14:textId="77777777">
        <w:trPr>
          <w:trHeight w:val="1140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9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5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A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B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allel sessions: LTTA participants can speak directly with team members in individual virtual rooms, learn more about the educational products and other T4H initiatives, and discuss any queries.</w:t>
            </w:r>
          </w:p>
        </w:tc>
      </w:tr>
      <w:tr w:rsidR="00EB6662" w14:paraId="54E8E0C0" w14:textId="77777777">
        <w:trPr>
          <w:trHeight w:val="31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D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</w:t>
            </w: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E" w14:textId="77777777" w:rsidR="00EB6662" w:rsidRDefault="00CF1177">
            <w:pPr>
              <w:widowControl w:val="0"/>
              <w:spacing w:before="0" w:after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50</w:t>
            </w: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BF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sing</w:t>
            </w:r>
          </w:p>
        </w:tc>
      </w:tr>
      <w:tr w:rsidR="00EB6662" w14:paraId="54E8E0C4" w14:textId="77777777">
        <w:trPr>
          <w:trHeight w:val="1365"/>
        </w:trPr>
        <w:tc>
          <w:tcPr>
            <w:tcW w:w="166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C1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4E8E0C2" w14:textId="77777777" w:rsidR="00EB6662" w:rsidRDefault="00EB6662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B7B7B7"/>
              <w:left w:val="single" w:sz="6" w:space="0" w:color="B7B7B7"/>
              <w:bottom w:val="single" w:sz="6" w:space="0" w:color="B7B7B7"/>
              <w:right w:val="single" w:sz="6" w:space="0" w:color="B7B7B7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E8E0C3" w14:textId="77777777" w:rsidR="00EB6662" w:rsidRDefault="00CF1177">
            <w:pPr>
              <w:widowControl w:val="0"/>
              <w:spacing w:before="0" w:after="0"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those able to endure extra screen time, virtual rooms will be available for conversation – a mix of social moment and an opportunity to further engage with the project. Bring your own tea/coffee and biscuits or lunch sandwich!</w:t>
            </w:r>
          </w:p>
        </w:tc>
      </w:tr>
    </w:tbl>
    <w:p w14:paraId="54E8E0C5" w14:textId="77777777" w:rsidR="00EB6662" w:rsidRDefault="00EB6662">
      <w:pPr>
        <w:pBdr>
          <w:top w:val="nil"/>
          <w:left w:val="nil"/>
          <w:bottom w:val="nil"/>
          <w:right w:val="nil"/>
          <w:between w:val="nil"/>
        </w:pBdr>
      </w:pPr>
    </w:p>
    <w:sectPr w:rsidR="00EB6662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1474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1F2CE" w14:textId="77777777" w:rsidR="003B0DAF" w:rsidRDefault="003B0DAF">
      <w:pPr>
        <w:spacing w:before="0" w:after="0" w:line="240" w:lineRule="auto"/>
      </w:pPr>
      <w:r>
        <w:separator/>
      </w:r>
    </w:p>
  </w:endnote>
  <w:endnote w:type="continuationSeparator" w:id="0">
    <w:p w14:paraId="4EB568DF" w14:textId="77777777" w:rsidR="003B0DAF" w:rsidRDefault="003B0DA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7" w14:textId="77777777" w:rsidR="00EB6662" w:rsidRDefault="00CF1177">
    <w:pPr>
      <w:rPr>
        <w:color w:val="000000"/>
      </w:rPr>
    </w:pPr>
    <w: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54E8E0D3" wp14:editId="54E8E0D4">
              <wp:simplePos x="0" y="0"/>
              <wp:positionH relativeFrom="column">
                <wp:posOffset>-1092199</wp:posOffset>
              </wp:positionH>
              <wp:positionV relativeFrom="paragraph">
                <wp:posOffset>-88899</wp:posOffset>
              </wp:positionV>
              <wp:extent cx="8410575" cy="472440"/>
              <wp:effectExtent l="0" t="0" r="0" b="0"/>
              <wp:wrapNone/>
              <wp:docPr id="446" name="Rechthoek 4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145475" y="3548543"/>
                        <a:ext cx="8401050" cy="462915"/>
                      </a:xfrm>
                      <a:prstGeom prst="rect">
                        <a:avLst/>
                      </a:prstGeom>
                      <a:solidFill>
                        <a:srgbClr val="1397BA"/>
                      </a:solidFill>
                      <a:ln w="9525" cap="flat" cmpd="sng">
                        <a:solidFill>
                          <a:srgbClr val="2098BA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4E8E0E0" w14:textId="77777777" w:rsidR="00EB6662" w:rsidRDefault="00EB6662">
                          <w:pPr>
                            <w:spacing w:before="0"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4E8E0D3" id="Rechthoek 446" o:spid="_x0000_s1027" style="position:absolute;left:0;text-align:left;margin-left:-86pt;margin-top:-7pt;width:662.25pt;height:37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" fillcolor="#1397ba" strokecolor="#2098ba">
              <v:stroke startarrowwidth="narrow" startarrowlength="short" endarrowwidth="narrow" endarrowlength="short"/>
              <v:textbox inset="2.53958mm,2.53958mm,2.53958mm,2.53958mm">
                <w:txbxContent>
                  <w:p w14:paraId="54E8E0E0" w14:textId="77777777" w:rsidR="00EB6662" w:rsidRDefault="00EB6662">
                    <w:pPr>
                      <w:spacing w:before="0" w:after="0" w:line="240" w:lineRule="auto"/>
                      <w:jc w:val="lef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hidden="0" allowOverlap="1" wp14:anchorId="54E8E0D5" wp14:editId="54E8E0D6">
              <wp:simplePos x="0" y="0"/>
              <wp:positionH relativeFrom="column">
                <wp:posOffset>-660399</wp:posOffset>
              </wp:positionH>
              <wp:positionV relativeFrom="paragraph">
                <wp:posOffset>469900</wp:posOffset>
              </wp:positionV>
              <wp:extent cx="7063159" cy="443433"/>
              <wp:effectExtent l="0" t="0" r="0" b="0"/>
              <wp:wrapNone/>
              <wp:docPr id="447" name="Groep 4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63159" cy="443433"/>
                        <a:chOff x="1814421" y="3558284"/>
                        <a:chExt cx="7063159" cy="443433"/>
                      </a:xfrm>
                    </wpg:grpSpPr>
                    <wpg:grpSp>
                      <wpg:cNvPr id="1" name="Groep 1"/>
                      <wpg:cNvGrpSpPr/>
                      <wpg:grpSpPr>
                        <a:xfrm>
                          <a:off x="1814421" y="3558284"/>
                          <a:ext cx="7063159" cy="443433"/>
                          <a:chOff x="0" y="0"/>
                          <a:chExt cx="7063159" cy="443433"/>
                        </a:xfrm>
                      </wpg:grpSpPr>
                      <wps:wsp>
                        <wps:cNvPr id="2" name="Rechthoek 2"/>
                        <wps:cNvSpPr/>
                        <wps:spPr>
                          <a:xfrm>
                            <a:off x="0" y="0"/>
                            <a:ext cx="7063150" cy="44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4E8E0E1" w14:textId="77777777" w:rsidR="00EB6662" w:rsidRDefault="00EB6662">
                              <w:pPr>
                                <w:spacing w:before="0"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Shape 6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 l="6680" t="18356" r="5547" b="16338"/>
                          <a:stretch/>
                        </pic:blipFill>
                        <pic:spPr>
                          <a:xfrm>
                            <a:off x="2062264" y="97277"/>
                            <a:ext cx="751205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Shape 7"/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 l="27421" t="38443" r="28019" b="44598"/>
                          <a:stretch/>
                        </pic:blipFill>
                        <pic:spPr>
                          <a:xfrm>
                            <a:off x="6342434" y="9728"/>
                            <a:ext cx="720725" cy="387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Shape 8"/>
                          <pic:cNvPicPr preferRelativeResize="0"/>
                        </pic:nvPicPr>
                        <pic:blipFill rotWithShape="1">
                          <a:blip r:embed="rId3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4815192" y="68094"/>
                            <a:ext cx="556260" cy="27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Shape 9"/>
                          <pic:cNvPicPr preferRelativeResize="0"/>
                        </pic:nvPicPr>
                        <pic:blipFill rotWithShape="1">
                          <a:blip r:embed="rId4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5486400" y="48638"/>
                            <a:ext cx="362585" cy="295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Shape 10"/>
                          <pic:cNvPicPr preferRelativeResize="0"/>
                        </pic:nvPicPr>
                        <pic:blipFill rotWithShape="1">
                          <a:blip r:embed="rId5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1332690" y="0"/>
                            <a:ext cx="447040" cy="398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Shape 11"/>
                          <pic:cNvPicPr preferRelativeResize="0"/>
                        </pic:nvPicPr>
                        <pic:blipFill rotWithShape="1">
                          <a:blip r:embed="rId6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3988341" y="9728"/>
                            <a:ext cx="338455" cy="433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Shape 12"/>
                          <pic:cNvPicPr preferRelativeResize="0"/>
                        </pic:nvPicPr>
                        <pic:blipFill rotWithShape="1">
                          <a:blip r:embed="rId7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68094"/>
                            <a:ext cx="971550" cy="313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Shape 13"/>
                          <pic:cNvPicPr preferRelativeResize="0"/>
                        </pic:nvPicPr>
                        <pic:blipFill rotWithShape="1">
                          <a:blip r:embed="rId8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3210128" y="77821"/>
                            <a:ext cx="421889" cy="3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54E8E0D5" id="Groep 447" o:spid="_x0000_s1028" style="position:absolute;left:0;text-align:left;margin-left:-52pt;margin-top:37pt;width:556.15pt;height:34.9pt;z-index:251662336" coordorigin="18144,35582" coordsize="70631,443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">
              <v:group id="Groep 1" o:spid="_x0000_s1029" style="position:absolute;left:18144;top:35582;width:70631;height:4435" coordsize="70631,4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ect id="Rechthoek 2" o:spid="_x0000_s1030" style="position:absolute;width:70631;height:44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<v:textbox inset="2.53958mm,2.53958mm,2.53958mm,2.53958mm">
                    <w:txbxContent>
                      <w:p w14:paraId="54E8E0E1" w14:textId="77777777" w:rsidR="00EB6662" w:rsidRDefault="00EB6662">
                        <w:pPr>
                          <w:spacing w:before="0" w:after="0" w:line="240" w:lineRule="auto"/>
                          <w:jc w:val="left"/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" o:spid="_x0000_s1031" type="#_x0000_t75" style="position:absolute;left:20622;top:972;width:7512;height:22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">
                  <v:imagedata r:id="rId9" o:title="" croptop="12030f" cropbottom="10707f" cropleft="4378f" cropright="3635f"/>
                </v:shape>
                <v:shape id="Shape 7" o:spid="_x0000_s1032" type="#_x0000_t75" style="position:absolute;left:63424;top:97;width:7207;height:388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">
                  <v:imagedata r:id="rId10" o:title="" croptop="25194f" cropbottom="29228f" cropleft="17971f" cropright="18363f"/>
                </v:shape>
                <v:shape id="Shape 8" o:spid="_x0000_s1033" type="#_x0000_t75" style="position:absolute;left:48151;top:680;width:5563;height:271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">
                  <v:imagedata r:id="rId11" o:title=""/>
                </v:shape>
                <v:shape id="Shape 9" o:spid="_x0000_s1034" type="#_x0000_t75" style="position:absolute;left:54864;top:486;width:3625;height:295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">
                  <v:imagedata r:id="rId12" o:title=""/>
                </v:shape>
                <v:shape id="Shape 10" o:spid="_x0000_s1035" type="#_x0000_t75" style="position:absolute;left:13326;width:4471;height:398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">
                  <v:imagedata r:id="rId13" o:title=""/>
                </v:shape>
                <v:shape id="Shape 11" o:spid="_x0000_s1036" type="#_x0000_t75" style="position:absolute;left:39883;top:97;width:3384;height:433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">
                  <v:imagedata r:id="rId14" o:title=""/>
                </v:shape>
                <v:shape id="Shape 12" o:spid="_x0000_s1037" type="#_x0000_t75" style="position:absolute;top:680;width:9715;height:313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">
                  <v:imagedata r:id="rId15" o:title=""/>
                </v:shape>
                <v:shape id="Shape 13" o:spid="_x0000_s1038" type="#_x0000_t75" style="position:absolute;left:32101;top:778;width:4219;height:32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">
                  <v:imagedata r:id="rId16" o:title="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8" w14:textId="77777777" w:rsidR="00EB6662" w:rsidRDefault="00CF11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ind w:right="360"/>
      <w:rPr>
        <w:color w:val="000000"/>
      </w:rPr>
    </w:pPr>
    <w:r>
      <w:rPr>
        <w:color w:val="000000"/>
      </w:rPr>
      <w:t>Identify version | Identify version date YYYY-MM-D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A" w14:textId="77777777" w:rsidR="00EB6662" w:rsidRDefault="00EB666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rPr>
        <w:color w:val="00000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C" w14:textId="77777777" w:rsidR="00EB6662" w:rsidRDefault="00EB666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4EFB2" w14:textId="77777777" w:rsidR="003B0DAF" w:rsidRDefault="003B0DAF">
      <w:pPr>
        <w:spacing w:before="0" w:after="0" w:line="240" w:lineRule="auto"/>
      </w:pPr>
      <w:r>
        <w:separator/>
      </w:r>
    </w:p>
  </w:footnote>
  <w:footnote w:type="continuationSeparator" w:id="0">
    <w:p w14:paraId="5EBD18F7" w14:textId="77777777" w:rsidR="003B0DAF" w:rsidRDefault="003B0DA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6" w14:textId="77777777" w:rsidR="00EB6662" w:rsidRDefault="00CF11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ind w:right="-52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54E8E0CD" wp14:editId="54E8E0CE">
              <wp:simplePos x="0" y="0"/>
              <wp:positionH relativeFrom="column">
                <wp:posOffset>-1003299</wp:posOffset>
              </wp:positionH>
              <wp:positionV relativeFrom="paragraph">
                <wp:posOffset>-12699</wp:posOffset>
              </wp:positionV>
              <wp:extent cx="8314690" cy="523240"/>
              <wp:effectExtent l="0" t="0" r="0" b="0"/>
              <wp:wrapNone/>
              <wp:docPr id="445" name="Rechthoek 4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202943" y="3532668"/>
                        <a:ext cx="8286115" cy="494665"/>
                      </a:xfrm>
                      <a:prstGeom prst="rect">
                        <a:avLst/>
                      </a:prstGeom>
                      <a:solidFill>
                        <a:srgbClr val="F8A23F"/>
                      </a:solidFill>
                      <a:ln w="9525" cap="flat" cmpd="sng">
                        <a:solidFill>
                          <a:srgbClr val="F9A33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4E8E0DF" w14:textId="77777777" w:rsidR="00EB6662" w:rsidRDefault="00EB6662">
                          <w:pPr>
                            <w:spacing w:before="0"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4E8E0CD" id="Rechthoek 445" o:spid="_x0000_s1026" style="position:absolute;left:0;text-align:left;margin-left:-79pt;margin-top:-1pt;width:654.7pt;height:41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" fillcolor="#f8a23f" strokecolor="#f9a33f">
              <v:stroke startarrowwidth="narrow" startarrowlength="short" endarrowwidth="narrow" endarrowlength="short"/>
              <v:textbox inset="2.53958mm,2.53958mm,2.53958mm,2.53958mm">
                <w:txbxContent>
                  <w:p w14:paraId="54E8E0DF" w14:textId="77777777" w:rsidR="00EB6662" w:rsidRDefault="00EB6662">
                    <w:pPr>
                      <w:spacing w:before="0" w:after="0" w:line="240" w:lineRule="auto"/>
                      <w:jc w:val="lef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54E8E0CF" wp14:editId="54E8E0D0">
          <wp:simplePos x="0" y="0"/>
          <wp:positionH relativeFrom="column">
            <wp:posOffset>4271009</wp:posOffset>
          </wp:positionH>
          <wp:positionV relativeFrom="paragraph">
            <wp:posOffset>-601342</wp:posOffset>
          </wp:positionV>
          <wp:extent cx="1511935" cy="490855"/>
          <wp:effectExtent l="0" t="0" r="0" b="0"/>
          <wp:wrapNone/>
          <wp:docPr id="45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25279"/>
                  <a:stretch>
                    <a:fillRect/>
                  </a:stretch>
                </pic:blipFill>
                <pic:spPr>
                  <a:xfrm>
                    <a:off x="0" y="0"/>
                    <a:ext cx="1511935" cy="490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54E8E0D1" wp14:editId="54E8E0D2">
          <wp:simplePos x="0" y="0"/>
          <wp:positionH relativeFrom="column">
            <wp:posOffset>-81277</wp:posOffset>
          </wp:positionH>
          <wp:positionV relativeFrom="paragraph">
            <wp:posOffset>-597532</wp:posOffset>
          </wp:positionV>
          <wp:extent cx="1475105" cy="503555"/>
          <wp:effectExtent l="0" t="0" r="0" b="0"/>
          <wp:wrapNone/>
          <wp:docPr id="44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105" cy="5035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9" w14:textId="77777777" w:rsidR="00EB6662" w:rsidRDefault="00CF11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54E8E0D7" wp14:editId="54E8E0D8">
          <wp:simplePos x="0" y="0"/>
          <wp:positionH relativeFrom="column">
            <wp:posOffset>4245609</wp:posOffset>
          </wp:positionH>
          <wp:positionV relativeFrom="paragraph">
            <wp:posOffset>-601342</wp:posOffset>
          </wp:positionV>
          <wp:extent cx="1511935" cy="490855"/>
          <wp:effectExtent l="0" t="0" r="0" b="0"/>
          <wp:wrapNone/>
          <wp:docPr id="45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25279"/>
                  <a:stretch>
                    <a:fillRect/>
                  </a:stretch>
                </pic:blipFill>
                <pic:spPr>
                  <a:xfrm>
                    <a:off x="0" y="0"/>
                    <a:ext cx="1511935" cy="490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hidden="0" allowOverlap="1" wp14:anchorId="54E8E0D9" wp14:editId="54E8E0DA">
          <wp:simplePos x="0" y="0"/>
          <wp:positionH relativeFrom="column">
            <wp:posOffset>-81277</wp:posOffset>
          </wp:positionH>
          <wp:positionV relativeFrom="paragraph">
            <wp:posOffset>-597532</wp:posOffset>
          </wp:positionV>
          <wp:extent cx="1475105" cy="503555"/>
          <wp:effectExtent l="0" t="0" r="0" b="0"/>
          <wp:wrapNone/>
          <wp:docPr id="44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105" cy="5035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E0CB" w14:textId="77777777" w:rsidR="00EB6662" w:rsidRDefault="00CF11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ind w:right="-52"/>
      <w:rPr>
        <w:color w:val="000000"/>
      </w:rPr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54E8E0DB" wp14:editId="54E8E0DC">
          <wp:simplePos x="0" y="0"/>
          <wp:positionH relativeFrom="column">
            <wp:posOffset>4237990</wp:posOffset>
          </wp:positionH>
          <wp:positionV relativeFrom="paragraph">
            <wp:posOffset>-622297</wp:posOffset>
          </wp:positionV>
          <wp:extent cx="1511935" cy="490855"/>
          <wp:effectExtent l="0" t="0" r="0" b="0"/>
          <wp:wrapNone/>
          <wp:docPr id="45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25279"/>
                  <a:stretch>
                    <a:fillRect/>
                  </a:stretch>
                </pic:blipFill>
                <pic:spPr>
                  <a:xfrm>
                    <a:off x="0" y="0"/>
                    <a:ext cx="1511935" cy="490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hidden="0" allowOverlap="1" wp14:anchorId="54E8E0DD" wp14:editId="54E8E0DE">
          <wp:simplePos x="0" y="0"/>
          <wp:positionH relativeFrom="column">
            <wp:posOffset>4</wp:posOffset>
          </wp:positionH>
          <wp:positionV relativeFrom="paragraph">
            <wp:posOffset>-618487</wp:posOffset>
          </wp:positionV>
          <wp:extent cx="1475105" cy="503555"/>
          <wp:effectExtent l="0" t="0" r="0" b="0"/>
          <wp:wrapNone/>
          <wp:docPr id="45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105" cy="5035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sDSwMDc3NzUxMzJU0lEKTi0uzszPAykwrAUAZrd+ZSwAAAA="/>
  </w:docVars>
  <w:rsids>
    <w:rsidRoot w:val="00EB6662"/>
    <w:rsid w:val="003666E7"/>
    <w:rsid w:val="003B0DAF"/>
    <w:rsid w:val="00814092"/>
    <w:rsid w:val="00BA6B24"/>
    <w:rsid w:val="00CF1177"/>
    <w:rsid w:val="00EB6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E8E025"/>
  <w15:docId w15:val="{23125D26-3E6A-4516-BAE6-E023EC10D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nl-NL" w:bidi="ar-SA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210CD"/>
    <w:rPr>
      <w:rFonts w:cs="Times New Roman"/>
    </w:rPr>
  </w:style>
  <w:style w:type="paragraph" w:styleId="Nadpis1">
    <w:name w:val="heading 1"/>
    <w:aliases w:val="Heading 1 | T4H"/>
    <w:next w:val="Normln"/>
    <w:link w:val="Nadpis1Char"/>
    <w:uiPriority w:val="9"/>
    <w:qFormat/>
    <w:rsid w:val="00471DD6"/>
    <w:pPr>
      <w:keepNext/>
      <w:outlineLvl w:val="0"/>
    </w:pPr>
    <w:rPr>
      <w:b/>
      <w:color w:val="1397BA"/>
      <w:sz w:val="32"/>
      <w:szCs w:val="20"/>
      <w:lang w:val="en-GB"/>
    </w:rPr>
  </w:style>
  <w:style w:type="paragraph" w:styleId="Nadpis2">
    <w:name w:val="heading 2"/>
    <w:aliases w:val="Heading 2 | T4H"/>
    <w:basedOn w:val="Normln"/>
    <w:next w:val="Normln"/>
    <w:link w:val="Nadpis2Char"/>
    <w:uiPriority w:val="9"/>
    <w:semiHidden/>
    <w:unhideWhenUsed/>
    <w:qFormat/>
    <w:rsid w:val="00471DD6"/>
    <w:pPr>
      <w:keepNext/>
      <w:keepLines/>
      <w:outlineLvl w:val="1"/>
    </w:pPr>
    <w:rPr>
      <w:rFonts w:eastAsiaTheme="majorEastAsia" w:cs="Times New Roman (Headings CS)"/>
      <w:b/>
      <w:bCs/>
      <w:color w:val="1397BA"/>
      <w:sz w:val="28"/>
      <w:szCs w:val="26"/>
    </w:rPr>
  </w:style>
  <w:style w:type="paragraph" w:styleId="Nadpis3">
    <w:name w:val="heading 3"/>
    <w:aliases w:val="Heading 3 | T4H"/>
    <w:basedOn w:val="Normln"/>
    <w:next w:val="Normln"/>
    <w:link w:val="Nadpis3Char"/>
    <w:uiPriority w:val="9"/>
    <w:semiHidden/>
    <w:unhideWhenUsed/>
    <w:qFormat/>
    <w:rsid w:val="00471DD6"/>
    <w:pPr>
      <w:keepNext/>
      <w:keepLines/>
      <w:outlineLvl w:val="2"/>
    </w:pPr>
    <w:rPr>
      <w:rFonts w:eastAsiaTheme="majorEastAsia" w:cs="Times New Roman (Headings CS)"/>
      <w:b/>
      <w:bCs/>
      <w:color w:val="1397BA"/>
    </w:rPr>
  </w:style>
  <w:style w:type="paragraph" w:styleId="Nadpis4">
    <w:name w:val="heading 4"/>
    <w:aliases w:val="Heading 4 | T4H"/>
    <w:basedOn w:val="Normln"/>
    <w:next w:val="Normln"/>
    <w:link w:val="Nadpis4Char"/>
    <w:uiPriority w:val="9"/>
    <w:semiHidden/>
    <w:unhideWhenUsed/>
    <w:qFormat/>
    <w:rsid w:val="00471DD6"/>
    <w:pPr>
      <w:keepNext/>
      <w:keepLines/>
      <w:outlineLvl w:val="3"/>
    </w:pPr>
    <w:rPr>
      <w:rFonts w:eastAsiaTheme="majorEastAsia" w:cs="Times New Roman (Headings CS)"/>
      <w:b/>
      <w:iCs/>
      <w:color w:val="1397BA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/>
    </w:pPr>
    <w:rPr>
      <w:b/>
      <w:sz w:val="72"/>
      <w:szCs w:val="72"/>
    </w:rPr>
  </w:style>
  <w:style w:type="character" w:styleId="Nzevknihy">
    <w:name w:val="Book Title"/>
    <w:basedOn w:val="Standardnpsmoodstavce"/>
    <w:uiPriority w:val="33"/>
    <w:rsid w:val="00AD5E90"/>
    <w:rPr>
      <w:b/>
      <w:bCs/>
      <w:i/>
      <w:iCs/>
      <w:spacing w:val="5"/>
    </w:rPr>
  </w:style>
  <w:style w:type="character" w:styleId="Odkazjemn">
    <w:name w:val="Subtle Reference"/>
    <w:basedOn w:val="Standardnpsmoodstavce"/>
    <w:uiPriority w:val="31"/>
    <w:rsid w:val="00AD5E90"/>
    <w:rPr>
      <w:smallCaps/>
      <w:color w:val="5A5A5A" w:themeColor="text1" w:themeTint="A5"/>
    </w:rPr>
  </w:style>
  <w:style w:type="character" w:customStyle="1" w:styleId="Nadpis1Char">
    <w:name w:val="Nadpis 1 Char"/>
    <w:aliases w:val="Heading 1 | T4H Char"/>
    <w:basedOn w:val="Standardnpsmoodstavce"/>
    <w:link w:val="Nadpis1"/>
    <w:uiPriority w:val="9"/>
    <w:rsid w:val="00471DD6"/>
    <w:rPr>
      <w:b/>
      <w:color w:val="1397BA"/>
      <w:sz w:val="32"/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rsid w:val="0026038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038A"/>
    <w:rPr>
      <w:rFonts w:cs="Times New Roman"/>
    </w:rPr>
  </w:style>
  <w:style w:type="character" w:customStyle="1" w:styleId="Nadpis2Char">
    <w:name w:val="Nadpis 2 Char"/>
    <w:aliases w:val="Heading 2 | T4H Char"/>
    <w:basedOn w:val="Standardnpsmoodstavce"/>
    <w:link w:val="Nadpis2"/>
    <w:uiPriority w:val="9"/>
    <w:rsid w:val="00471DD6"/>
    <w:rPr>
      <w:rFonts w:eastAsiaTheme="majorEastAsia" w:cs="Times New Roman (Headings CS)"/>
      <w:b/>
      <w:bCs/>
      <w:color w:val="1397BA"/>
      <w:sz w:val="28"/>
      <w:szCs w:val="26"/>
    </w:rPr>
  </w:style>
  <w:style w:type="paragraph" w:styleId="Zpat">
    <w:name w:val="footer"/>
    <w:basedOn w:val="Normln"/>
    <w:link w:val="ZpatChar"/>
    <w:uiPriority w:val="99"/>
    <w:unhideWhenUsed/>
    <w:rsid w:val="0026038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038A"/>
    <w:rPr>
      <w:rFonts w:cs="Times New Roman"/>
    </w:rPr>
  </w:style>
  <w:style w:type="paragraph" w:styleId="Titulek">
    <w:name w:val="caption"/>
    <w:basedOn w:val="Normln"/>
    <w:next w:val="Normln"/>
    <w:autoRedefine/>
    <w:uiPriority w:val="35"/>
    <w:unhideWhenUsed/>
    <w:qFormat/>
    <w:rsid w:val="0026038A"/>
    <w:pPr>
      <w:keepNext/>
      <w:spacing w:after="60" w:line="240" w:lineRule="auto"/>
    </w:pPr>
    <w:rPr>
      <w:rFonts w:eastAsia="Calibri" w:cs="Calibri"/>
      <w:b/>
      <w:iCs/>
      <w:color w:val="000000" w:themeColor="text1"/>
      <w:sz w:val="20"/>
      <w:szCs w:val="18"/>
    </w:rPr>
  </w:style>
  <w:style w:type="character" w:customStyle="1" w:styleId="Nadpis3Char">
    <w:name w:val="Nadpis 3 Char"/>
    <w:aliases w:val="Heading 3 | T4H Char"/>
    <w:basedOn w:val="Standardnpsmoodstavce"/>
    <w:link w:val="Nadpis3"/>
    <w:uiPriority w:val="9"/>
    <w:rsid w:val="00471DD6"/>
    <w:rPr>
      <w:rFonts w:eastAsiaTheme="majorEastAsia" w:cs="Times New Roman (Headings CS)"/>
      <w:b/>
      <w:bCs/>
      <w:color w:val="1397BA"/>
    </w:rPr>
  </w:style>
  <w:style w:type="paragraph" w:customStyle="1" w:styleId="DocumenttitleT4H">
    <w:name w:val="Document title T4H"/>
    <w:autoRedefine/>
    <w:qFormat/>
    <w:rsid w:val="00471DD6"/>
    <w:rPr>
      <w:rFonts w:eastAsia="Calibri" w:cs="Calibri"/>
      <w:b/>
      <w:iCs/>
      <w:color w:val="1397BA"/>
      <w:sz w:val="48"/>
      <w:szCs w:val="18"/>
    </w:rPr>
  </w:style>
  <w:style w:type="character" w:customStyle="1" w:styleId="Nadpis4Char">
    <w:name w:val="Nadpis 4 Char"/>
    <w:aliases w:val="Heading 4 | T4H Char"/>
    <w:basedOn w:val="Standardnpsmoodstavce"/>
    <w:link w:val="Nadpis4"/>
    <w:uiPriority w:val="9"/>
    <w:semiHidden/>
    <w:rsid w:val="00471DD6"/>
    <w:rPr>
      <w:rFonts w:eastAsiaTheme="majorEastAsia" w:cs="Times New Roman (Headings CS)"/>
      <w:b/>
      <w:iCs/>
      <w:color w:val="1397BA"/>
    </w:rPr>
  </w:style>
  <w:style w:type="character" w:styleId="slostrnky">
    <w:name w:val="page number"/>
    <w:basedOn w:val="Standardnpsmoodstavce"/>
    <w:uiPriority w:val="99"/>
    <w:semiHidden/>
    <w:unhideWhenUsed/>
    <w:rsid w:val="001932D4"/>
  </w:style>
  <w:style w:type="paragraph" w:styleId="Textbubliny">
    <w:name w:val="Balloon Text"/>
    <w:basedOn w:val="Normln"/>
    <w:link w:val="TextbublinyChar"/>
    <w:uiPriority w:val="99"/>
    <w:semiHidden/>
    <w:unhideWhenUsed/>
    <w:rsid w:val="00157D3A"/>
    <w:pPr>
      <w:spacing w:before="0" w:after="0" w:line="240" w:lineRule="auto"/>
    </w:pPr>
    <w:rPr>
      <w:rFonts w:ascii="Times New Roman" w:hAnsi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7D3A"/>
    <w:rPr>
      <w:rFonts w:ascii="Times New Roman" w:hAnsi="Times New Roman" w:cs="Times New Roman"/>
      <w:sz w:val="18"/>
      <w:szCs w:val="18"/>
    </w:rPr>
  </w:style>
  <w:style w:type="table" w:styleId="Mkatabulky">
    <w:name w:val="Table Grid"/>
    <w:basedOn w:val="Normlntabulka"/>
    <w:uiPriority w:val="39"/>
    <w:rsid w:val="008C3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Normlntabulka"/>
    <w:tblPr>
      <w:tblStyleRowBandSize w:val="1"/>
      <w:tblStyleColBandSize w:val="1"/>
    </w:tblPr>
  </w:style>
  <w:style w:type="table" w:customStyle="1" w:styleId="a1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lnweb">
    <w:name w:val="Normal (Web)"/>
    <w:basedOn w:val="Normln"/>
    <w:uiPriority w:val="99"/>
    <w:semiHidden/>
    <w:unhideWhenUsed/>
    <w:rsid w:val="00361BF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Hypertextovodkaz">
    <w:name w:val="Hyperlink"/>
    <w:basedOn w:val="Standardnpsmoodstavce"/>
    <w:uiPriority w:val="99"/>
    <w:semiHidden/>
    <w:unhideWhenUsed/>
    <w:rsid w:val="00791A6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4921D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1D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1D3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1D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1D3"/>
    <w:rPr>
      <w:rFonts w:cs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F21DBF"/>
    <w:pPr>
      <w:spacing w:before="0" w:after="0" w:line="240" w:lineRule="auto"/>
      <w:jc w:val="left"/>
    </w:pPr>
    <w:rPr>
      <w:rFonts w:cs="Times New Roman"/>
    </w:rPr>
  </w:style>
  <w:style w:type="table" w:customStyle="1" w:styleId="a3">
    <w:basedOn w:val="Normlntabulka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Normlntabulka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Normlntabulka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in4health.eu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orms.gle/VV81tXpC8V6jY9wB9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4.png"/><Relationship Id="rId16" Type="http://schemas.openxmlformats.org/officeDocument/2006/relationships/image" Target="media/image18.png"/><Relationship Id="rId1" Type="http://schemas.openxmlformats.org/officeDocument/2006/relationships/image" Target="media/image3.png"/><Relationship Id="rId6" Type="http://schemas.openxmlformats.org/officeDocument/2006/relationships/image" Target="media/image8.jpg"/><Relationship Id="rId11" Type="http://schemas.openxmlformats.org/officeDocument/2006/relationships/image" Target="media/image13.png"/><Relationship Id="rId5" Type="http://schemas.openxmlformats.org/officeDocument/2006/relationships/image" Target="media/image7.png"/><Relationship Id="rId15" Type="http://schemas.openxmlformats.org/officeDocument/2006/relationships/image" Target="media/image17.png"/><Relationship Id="rId10" Type="http://schemas.openxmlformats.org/officeDocument/2006/relationships/image" Target="media/image12.png"/><Relationship Id="rId4" Type="http://schemas.openxmlformats.org/officeDocument/2006/relationships/image" Target="media/image6.png"/><Relationship Id="rId9" Type="http://schemas.openxmlformats.org/officeDocument/2006/relationships/image" Target="media/image11.png"/><Relationship Id="rId14" Type="http://schemas.openxmlformats.org/officeDocument/2006/relationships/image" Target="media/image1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DoiH98zYWr9WOXf5hbH0y2zmRg==">AMUW2mXnaYNF9qrRnwHs1EKcvgNB4JO235XAHJhh3joVHcCHvj0EFnasvOQfl0f2ysXjhdCwXFFI9+G+qLSF6UA1wxobjYuBfxZa+EToKgh95unnMiMX6S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3</Words>
  <Characters>4151</Characters>
  <Application>Microsoft Office Word</Application>
  <DocSecurity>0</DocSecurity>
  <Lines>34</Lines>
  <Paragraphs>9</Paragraphs>
  <ScaleCrop>false</ScaleCrop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ndrea Kakulidu</cp:lastModifiedBy>
  <cp:revision>2</cp:revision>
  <dcterms:created xsi:type="dcterms:W3CDTF">2021-07-02T14:18:00Z</dcterms:created>
  <dcterms:modified xsi:type="dcterms:W3CDTF">2021-07-02T14:18:00Z</dcterms:modified>
</cp:coreProperties>
</file>